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725925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706737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71001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723603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661895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708975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70673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733803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463022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541554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406147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38590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026413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75196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707052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528800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434740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0045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90223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922985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593367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85212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838655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920177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94682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оссейн Исмаил Ибрахим Аль-хаязи</dc:creator>
  <dc:language>ru-RU</dc:language>
  <cp:keywords/>
  <dcterms:created xsi:type="dcterms:W3CDTF">2025-03-23T09:13:15Z</dcterms:created>
  <dcterms:modified xsi:type="dcterms:W3CDTF">2025-03-23T09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